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B7878" w14:textId="0212CD4A" w:rsidR="00214886" w:rsidRDefault="002964D6" w:rsidP="00214886">
      <w:pPr>
        <w:pStyle w:val="Heading1"/>
      </w:pPr>
      <w:r>
        <w:t xml:space="preserve">CS370 – </w:t>
      </w:r>
      <w:r w:rsidR="00214886">
        <w:t>ASSIGNMENT #</w:t>
      </w:r>
      <w:r w:rsidR="657999D2">
        <w:t>9</w:t>
      </w:r>
    </w:p>
    <w:p w14:paraId="682B7879" w14:textId="3B3AD33A" w:rsidR="00214886" w:rsidRPr="00F9378A" w:rsidRDefault="00214886" w:rsidP="00214886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t xml:space="preserve">NAME: </w:t>
      </w:r>
      <w:r w:rsidR="00A12E70">
        <w:rPr>
          <w:u w:val="single"/>
        </w:rPr>
        <w:t>Kostiantyn Makrasnov</w:t>
      </w:r>
    </w:p>
    <w:p w14:paraId="682B787A" w14:textId="77777777" w:rsidR="00214886" w:rsidRDefault="00214886" w:rsidP="00214886">
      <w:pPr>
        <w:rPr>
          <w:rFonts w:ascii="Arial" w:hAnsi="Arial"/>
          <w:sz w:val="28"/>
        </w:rPr>
      </w:pPr>
      <w:r>
        <w:rPr>
          <w:rFonts w:ascii="Arial" w:hAnsi="Arial"/>
          <w:b/>
          <w:sz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682B787E" w14:textId="77777777" w:rsidTr="40C04199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682B787B" w14:textId="77777777" w:rsidR="00214886" w:rsidRDefault="00214886" w:rsidP="00884AD6">
            <w:pPr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682B787C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682B787D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B56135" w14:paraId="682B788E" w14:textId="77777777" w:rsidTr="40C04199">
        <w:trPr>
          <w:jc w:val="center"/>
        </w:trPr>
        <w:tc>
          <w:tcPr>
            <w:tcW w:w="1855" w:type="dxa"/>
          </w:tcPr>
          <w:p w14:paraId="682B788B" w14:textId="2A1EEB9A" w:rsidR="00B56135" w:rsidRDefault="23C94608" w:rsidP="40C04199">
            <w:pPr>
              <w:rPr>
                <w:sz w:val="24"/>
                <w:szCs w:val="24"/>
              </w:rPr>
            </w:pPr>
            <w:r w:rsidRPr="40C04199">
              <w:rPr>
                <w:sz w:val="24"/>
                <w:szCs w:val="24"/>
              </w:rPr>
              <w:t>EX09</w:t>
            </w:r>
            <w:r w:rsidR="00B56135" w:rsidRPr="40C04199">
              <w:rPr>
                <w:sz w:val="24"/>
                <w:szCs w:val="24"/>
              </w:rPr>
              <w:t>_0</w:t>
            </w:r>
            <w:r w:rsidR="00F240C3" w:rsidRPr="40C04199">
              <w:rPr>
                <w:sz w:val="24"/>
                <w:szCs w:val="24"/>
              </w:rPr>
              <w:t>1</w:t>
            </w:r>
          </w:p>
        </w:tc>
        <w:tc>
          <w:tcPr>
            <w:tcW w:w="1188" w:type="dxa"/>
          </w:tcPr>
          <w:p w14:paraId="682B788C" w14:textId="77777777" w:rsidR="00B56135" w:rsidRDefault="00B56135" w:rsidP="007A6167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682B788D" w14:textId="7822D70E" w:rsidR="00B56135" w:rsidRDefault="00B029FA" w:rsidP="007A6167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 w:rsidR="00B56135">
              <w:rPr>
                <w:sz w:val="24"/>
              </w:rPr>
              <w:t>0</w:t>
            </w:r>
          </w:p>
        </w:tc>
      </w:tr>
      <w:tr w:rsidR="00B56135" w14:paraId="682B7892" w14:textId="77777777" w:rsidTr="40C04199">
        <w:trPr>
          <w:jc w:val="center"/>
        </w:trPr>
        <w:tc>
          <w:tcPr>
            <w:tcW w:w="1855" w:type="dxa"/>
          </w:tcPr>
          <w:p w14:paraId="682B788F" w14:textId="2B11966C" w:rsidR="00B56135" w:rsidRDefault="23C94608" w:rsidP="40C04199">
            <w:pPr>
              <w:rPr>
                <w:sz w:val="24"/>
                <w:szCs w:val="24"/>
              </w:rPr>
            </w:pPr>
            <w:r w:rsidRPr="40C04199">
              <w:rPr>
                <w:sz w:val="24"/>
                <w:szCs w:val="24"/>
              </w:rPr>
              <w:t>EX09</w:t>
            </w:r>
            <w:r w:rsidR="00B56135" w:rsidRPr="40C04199">
              <w:rPr>
                <w:sz w:val="24"/>
                <w:szCs w:val="24"/>
              </w:rPr>
              <w:t>_0</w:t>
            </w:r>
            <w:r w:rsidR="00F240C3" w:rsidRPr="40C04199">
              <w:rPr>
                <w:sz w:val="24"/>
                <w:szCs w:val="24"/>
              </w:rPr>
              <w:t>2</w:t>
            </w:r>
          </w:p>
        </w:tc>
        <w:tc>
          <w:tcPr>
            <w:tcW w:w="1188" w:type="dxa"/>
          </w:tcPr>
          <w:p w14:paraId="682B7890" w14:textId="77777777" w:rsidR="00B56135" w:rsidRDefault="00B56135" w:rsidP="007A6167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682B7891" w14:textId="2143395C" w:rsidR="00B56135" w:rsidRDefault="00B029FA" w:rsidP="007A6167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B56135">
              <w:rPr>
                <w:sz w:val="24"/>
              </w:rPr>
              <w:t>0</w:t>
            </w:r>
          </w:p>
        </w:tc>
      </w:tr>
      <w:tr w:rsidR="00B56135" w14:paraId="682B7896" w14:textId="77777777" w:rsidTr="40C04199">
        <w:trPr>
          <w:jc w:val="center"/>
        </w:trPr>
        <w:tc>
          <w:tcPr>
            <w:tcW w:w="1855" w:type="dxa"/>
          </w:tcPr>
          <w:p w14:paraId="682B7893" w14:textId="661E9C98" w:rsidR="00B56135" w:rsidRDefault="23C94608" w:rsidP="40C04199">
            <w:pPr>
              <w:rPr>
                <w:sz w:val="24"/>
                <w:szCs w:val="24"/>
              </w:rPr>
            </w:pPr>
            <w:r w:rsidRPr="40C04199">
              <w:rPr>
                <w:sz w:val="24"/>
                <w:szCs w:val="24"/>
              </w:rPr>
              <w:t>EX09</w:t>
            </w:r>
            <w:r w:rsidR="00F240C3" w:rsidRPr="40C04199">
              <w:rPr>
                <w:sz w:val="24"/>
                <w:szCs w:val="24"/>
              </w:rPr>
              <w:t>_03</w:t>
            </w:r>
          </w:p>
        </w:tc>
        <w:tc>
          <w:tcPr>
            <w:tcW w:w="1188" w:type="dxa"/>
          </w:tcPr>
          <w:p w14:paraId="682B7894" w14:textId="77777777" w:rsidR="00B56135" w:rsidRDefault="00B56135" w:rsidP="007A6167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682B7895" w14:textId="3C0C25FA" w:rsidR="00B56135" w:rsidRDefault="00B029FA" w:rsidP="00B029FA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 w:rsidR="00B56135">
              <w:rPr>
                <w:sz w:val="24"/>
              </w:rPr>
              <w:t>0</w:t>
            </w:r>
          </w:p>
        </w:tc>
      </w:tr>
      <w:tr w:rsidR="00B56135" w14:paraId="682B789A" w14:textId="77777777" w:rsidTr="40C04199">
        <w:trPr>
          <w:jc w:val="center"/>
        </w:trPr>
        <w:tc>
          <w:tcPr>
            <w:tcW w:w="1855" w:type="dxa"/>
          </w:tcPr>
          <w:p w14:paraId="682B7897" w14:textId="574CE579" w:rsidR="00B56135" w:rsidRDefault="00B56135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682B7898" w14:textId="77777777" w:rsidR="00B56135" w:rsidRDefault="00B56135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682B7899" w14:textId="77777777" w:rsidR="00B56135" w:rsidRDefault="00B56135" w:rsidP="00884AD6">
            <w:pPr>
              <w:jc w:val="center"/>
              <w:rPr>
                <w:sz w:val="24"/>
              </w:rPr>
            </w:pPr>
          </w:p>
        </w:tc>
      </w:tr>
      <w:tr w:rsidR="00B56135" w14:paraId="682B789E" w14:textId="77777777" w:rsidTr="40C04199">
        <w:trPr>
          <w:jc w:val="center"/>
        </w:trPr>
        <w:tc>
          <w:tcPr>
            <w:tcW w:w="1855" w:type="dxa"/>
          </w:tcPr>
          <w:p w14:paraId="682B789B" w14:textId="77777777" w:rsidR="00B56135" w:rsidRDefault="00B56135" w:rsidP="00884AD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</w:p>
        </w:tc>
        <w:tc>
          <w:tcPr>
            <w:tcW w:w="1188" w:type="dxa"/>
          </w:tcPr>
          <w:p w14:paraId="682B789C" w14:textId="77777777" w:rsidR="00B56135" w:rsidRDefault="00B56135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682B789D" w14:textId="77777777" w:rsidR="00B56135" w:rsidRDefault="00C646BF" w:rsidP="00884AD6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</w:t>
            </w:r>
          </w:p>
        </w:tc>
      </w:tr>
    </w:tbl>
    <w:p w14:paraId="682B789F" w14:textId="77777777" w:rsidR="00214886" w:rsidRDefault="00214886" w:rsidP="00214886">
      <w:pPr>
        <w:pStyle w:val="Heading2"/>
        <w:rPr>
          <w:b w:val="0"/>
        </w:rPr>
      </w:pPr>
      <w:r>
        <w:t>EXERCISES:</w:t>
      </w:r>
    </w:p>
    <w:p w14:paraId="682B78A0" w14:textId="77777777" w:rsidR="000068B1" w:rsidRDefault="000068B1" w:rsidP="00132832">
      <w:pPr>
        <w:rPr>
          <w:rFonts w:ascii="Courier New" w:hAnsi="Courier New"/>
          <w:b/>
        </w:rPr>
      </w:pPr>
    </w:p>
    <w:p w14:paraId="682B78A7" w14:textId="53402E1F" w:rsidR="00B56135" w:rsidRDefault="23C94608" w:rsidP="00B56135">
      <w:pPr>
        <w:ind w:left="1260" w:hanging="1260"/>
      </w:pPr>
      <w:r w:rsidRPr="40C04199">
        <w:rPr>
          <w:rFonts w:ascii="Courier New" w:hAnsi="Courier New"/>
          <w:b/>
          <w:bCs/>
        </w:rPr>
        <w:t>EX09</w:t>
      </w:r>
      <w:r w:rsidR="00B56135" w:rsidRPr="40C04199">
        <w:rPr>
          <w:rFonts w:ascii="Courier New" w:hAnsi="Courier New"/>
          <w:b/>
          <w:bCs/>
        </w:rPr>
        <w:t>_0</w:t>
      </w:r>
      <w:r w:rsidR="00B029FA" w:rsidRPr="40C04199">
        <w:rPr>
          <w:rFonts w:ascii="Courier New" w:hAnsi="Courier New"/>
          <w:b/>
          <w:bCs/>
        </w:rPr>
        <w:t>1</w:t>
      </w:r>
      <w:r w:rsidR="00B56135" w:rsidRPr="40C04199">
        <w:rPr>
          <w:rFonts w:ascii="Courier New" w:hAnsi="Courier New"/>
          <w:b/>
          <w:bCs/>
        </w:rPr>
        <w:t xml:space="preserve"> – </w:t>
      </w:r>
      <w:r w:rsidR="00B56135">
        <w:t xml:space="preserve">Finish the XML hierarchy in </w:t>
      </w:r>
      <w:proofErr w:type="spellStart"/>
      <w:r w:rsidR="00B56135">
        <w:t>SmallTalk</w:t>
      </w:r>
      <w:proofErr w:type="spellEnd"/>
    </w:p>
    <w:p w14:paraId="60364B5A" w14:textId="289A1B71" w:rsidR="00A12E70" w:rsidRPr="0032402B" w:rsidRDefault="0032402B" w:rsidP="00B56135">
      <w:pPr>
        <w:ind w:left="1260" w:hanging="1260"/>
        <w:rPr>
          <w:rFonts w:ascii="Courier New" w:hAnsi="Courier New" w:cs="Courier New"/>
          <w:b/>
          <w:bCs/>
          <w:color w:val="00B050"/>
        </w:rPr>
      </w:pPr>
      <w:r w:rsidRPr="0032402B">
        <w:rPr>
          <w:rFonts w:ascii="Courier New" w:hAnsi="Courier New" w:cs="Courier New"/>
          <w:b/>
          <w:bCs/>
          <w:color w:val="00B050"/>
        </w:rPr>
        <w:t>Completed.</w:t>
      </w:r>
    </w:p>
    <w:p w14:paraId="75AF49D0" w14:textId="77777777" w:rsidR="00A12E70" w:rsidRDefault="00A12E70" w:rsidP="00B56135">
      <w:pPr>
        <w:ind w:left="1260" w:hanging="1260"/>
      </w:pPr>
    </w:p>
    <w:p w14:paraId="682B78A8" w14:textId="77777777" w:rsidR="00B56135" w:rsidRDefault="00B56135" w:rsidP="00B56135">
      <w:pPr>
        <w:ind w:left="900" w:hanging="900"/>
        <w:rPr>
          <w:rFonts w:ascii="Courier New" w:hAnsi="Courier New"/>
          <w:b/>
        </w:rPr>
      </w:pPr>
    </w:p>
    <w:p w14:paraId="682B78A9" w14:textId="60C1E9A1" w:rsidR="00B56135" w:rsidRDefault="23C94608" w:rsidP="00B56135">
      <w:pPr>
        <w:ind w:left="1260" w:hanging="1260"/>
      </w:pPr>
      <w:r w:rsidRPr="40C04199">
        <w:rPr>
          <w:rFonts w:ascii="Courier New" w:hAnsi="Courier New"/>
          <w:b/>
          <w:bCs/>
        </w:rPr>
        <w:t>EX09</w:t>
      </w:r>
      <w:r w:rsidR="00B029FA" w:rsidRPr="40C04199">
        <w:rPr>
          <w:rFonts w:ascii="Courier New" w:hAnsi="Courier New"/>
          <w:b/>
          <w:bCs/>
        </w:rPr>
        <w:t>_02</w:t>
      </w:r>
      <w:r w:rsidR="00B56135" w:rsidRPr="40C04199">
        <w:rPr>
          <w:rFonts w:ascii="Courier New" w:hAnsi="Courier New"/>
          <w:b/>
          <w:bCs/>
        </w:rPr>
        <w:t xml:space="preserve"> – </w:t>
      </w:r>
      <w:r w:rsidR="00B56135">
        <w:t xml:space="preserve">Overwrite the </w:t>
      </w:r>
      <w:proofErr w:type="spellStart"/>
      <w:r w:rsidR="00B56135">
        <w:t>printString</w:t>
      </w:r>
      <w:proofErr w:type="spellEnd"/>
      <w:r w:rsidR="00B56135">
        <w:t xml:space="preserve"> message for </w:t>
      </w:r>
      <w:r w:rsidR="00F9768F">
        <w:t xml:space="preserve">each subclass of the </w:t>
      </w:r>
      <w:proofErr w:type="spellStart"/>
      <w:r w:rsidR="00B56135">
        <w:t>XMLNode</w:t>
      </w:r>
      <w:proofErr w:type="spellEnd"/>
      <w:r w:rsidR="00B56135">
        <w:t xml:space="preserve"> object</w:t>
      </w:r>
    </w:p>
    <w:p w14:paraId="540E5DB6" w14:textId="77777777" w:rsidR="0032402B" w:rsidRPr="0032402B" w:rsidRDefault="0032402B" w:rsidP="0032402B">
      <w:pPr>
        <w:ind w:left="1260" w:hanging="1260"/>
        <w:rPr>
          <w:rFonts w:ascii="Courier New" w:hAnsi="Courier New" w:cs="Courier New"/>
          <w:b/>
          <w:bCs/>
          <w:color w:val="00B050"/>
        </w:rPr>
      </w:pPr>
      <w:r w:rsidRPr="0032402B">
        <w:rPr>
          <w:rFonts w:ascii="Courier New" w:hAnsi="Courier New" w:cs="Courier New"/>
          <w:b/>
          <w:bCs/>
          <w:color w:val="00B050"/>
        </w:rPr>
        <w:t>Completed.</w:t>
      </w:r>
    </w:p>
    <w:p w14:paraId="4031C240" w14:textId="77777777" w:rsidR="00A12E70" w:rsidRDefault="00A12E70" w:rsidP="00B56135">
      <w:pPr>
        <w:ind w:left="1260" w:hanging="1260"/>
      </w:pPr>
    </w:p>
    <w:p w14:paraId="682B78AA" w14:textId="77777777" w:rsidR="00B56135" w:rsidRDefault="00B56135" w:rsidP="00B56135">
      <w:pPr>
        <w:ind w:left="1260" w:hanging="1260"/>
      </w:pPr>
    </w:p>
    <w:p w14:paraId="682B78AB" w14:textId="2E310D48" w:rsidR="00B56135" w:rsidRDefault="23C94608" w:rsidP="00B56135">
      <w:pPr>
        <w:ind w:left="1260" w:hanging="1260"/>
      </w:pPr>
      <w:r w:rsidRPr="40C04199">
        <w:rPr>
          <w:rFonts w:ascii="Courier New" w:hAnsi="Courier New"/>
          <w:b/>
          <w:bCs/>
        </w:rPr>
        <w:t>EX09</w:t>
      </w:r>
      <w:r w:rsidR="00B029FA" w:rsidRPr="40C04199">
        <w:rPr>
          <w:rFonts w:ascii="Courier New" w:hAnsi="Courier New"/>
          <w:b/>
          <w:bCs/>
        </w:rPr>
        <w:t>_03</w:t>
      </w:r>
      <w:r w:rsidR="00B56135" w:rsidRPr="40C04199">
        <w:rPr>
          <w:rFonts w:ascii="Courier New" w:hAnsi="Courier New"/>
          <w:b/>
          <w:bCs/>
        </w:rPr>
        <w:t xml:space="preserve"> – </w:t>
      </w:r>
      <w:r w:rsidR="00B56135">
        <w:t xml:space="preserve">Write a Smalltalk script to output an XML document with your </w:t>
      </w:r>
      <w:proofErr w:type="spellStart"/>
      <w:r w:rsidR="00B56135">
        <w:t>XMLNode</w:t>
      </w:r>
      <w:proofErr w:type="spellEnd"/>
      <w:r w:rsidR="00B56135">
        <w:t xml:space="preserve"> objects.</w:t>
      </w:r>
    </w:p>
    <w:p w14:paraId="2AD74518" w14:textId="578EC1A9" w:rsidR="0032402B" w:rsidRPr="0032402B" w:rsidRDefault="00BF5582" w:rsidP="00B56135">
      <w:pPr>
        <w:ind w:left="1260" w:hanging="1260"/>
        <w:rPr>
          <w:color w:val="00B050"/>
        </w:rPr>
      </w:pPr>
      <w:r>
        <w:rPr>
          <w:rFonts w:ascii="Courier New" w:hAnsi="Courier New"/>
          <w:b/>
          <w:bCs/>
          <w:color w:val="00B050"/>
        </w:rPr>
        <w:t>Sort of attempted, but not really</w:t>
      </w:r>
      <w:r w:rsidR="0032402B" w:rsidRPr="0032402B">
        <w:rPr>
          <w:rFonts w:ascii="Courier New" w:hAnsi="Courier New"/>
          <w:b/>
          <w:bCs/>
          <w:color w:val="00B050"/>
        </w:rPr>
        <w:t>.</w:t>
      </w:r>
    </w:p>
    <w:p w14:paraId="682B78AC" w14:textId="77777777" w:rsidR="00A16A72" w:rsidRDefault="00A16A72" w:rsidP="00A56998"/>
    <w:sectPr w:rsidR="00A16A72" w:rsidSect="00DD36AC">
      <w:footerReference w:type="default" r:id="rId10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A19C5" w14:textId="77777777" w:rsidR="00B057A8" w:rsidRDefault="00B057A8">
      <w:r>
        <w:separator/>
      </w:r>
    </w:p>
  </w:endnote>
  <w:endnote w:type="continuationSeparator" w:id="0">
    <w:p w14:paraId="33EB8362" w14:textId="77777777" w:rsidR="00B057A8" w:rsidRDefault="00B05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B78B1" w14:textId="7ED39A23" w:rsidR="00F3248D" w:rsidRDefault="00F3248D">
    <w:pPr>
      <w:pStyle w:val="Footer"/>
      <w:jc w:val="center"/>
    </w:pPr>
    <w:r>
      <w:rPr>
        <w:rStyle w:val="PageNumber"/>
      </w:rPr>
      <w:t xml:space="preserve">CS 396 Study Guide 1: Page </w:t>
    </w:r>
    <w:r w:rsidR="00970140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970140">
      <w:rPr>
        <w:rStyle w:val="PageNumber"/>
      </w:rPr>
      <w:fldChar w:fldCharType="separate"/>
    </w:r>
    <w:r w:rsidR="00B7769D">
      <w:rPr>
        <w:rStyle w:val="PageNumber"/>
        <w:noProof/>
      </w:rPr>
      <w:t>1</w:t>
    </w:r>
    <w:r w:rsidR="00970140">
      <w:rPr>
        <w:rStyle w:val="PageNumber"/>
      </w:rPr>
      <w:fldChar w:fldCharType="end"/>
    </w:r>
    <w:r>
      <w:rPr>
        <w:rStyle w:val="PageNumber"/>
      </w:rPr>
      <w:t xml:space="preserve"> of </w:t>
    </w:r>
    <w:r w:rsidR="00970140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970140">
      <w:rPr>
        <w:rStyle w:val="PageNumber"/>
      </w:rPr>
      <w:fldChar w:fldCharType="separate"/>
    </w:r>
    <w:r w:rsidR="00B7769D">
      <w:rPr>
        <w:rStyle w:val="PageNumber"/>
        <w:noProof/>
      </w:rPr>
      <w:t>1</w:t>
    </w:r>
    <w:r w:rsidR="00970140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DC71A" w14:textId="77777777" w:rsidR="00B057A8" w:rsidRDefault="00B057A8">
      <w:r>
        <w:separator/>
      </w:r>
    </w:p>
  </w:footnote>
  <w:footnote w:type="continuationSeparator" w:id="0">
    <w:p w14:paraId="071C3578" w14:textId="77777777" w:rsidR="00B057A8" w:rsidRDefault="00B057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jI3NTIyMLQwMTRR0lEKTi0uzszPAykwqgUAMttfRSwAAAA="/>
  </w:docVars>
  <w:rsids>
    <w:rsidRoot w:val="00214886"/>
    <w:rsid w:val="00003425"/>
    <w:rsid w:val="00004E80"/>
    <w:rsid w:val="000068B1"/>
    <w:rsid w:val="00014266"/>
    <w:rsid w:val="00015732"/>
    <w:rsid w:val="000645CE"/>
    <w:rsid w:val="00077B69"/>
    <w:rsid w:val="000E68EF"/>
    <w:rsid w:val="00112B5B"/>
    <w:rsid w:val="00117DE0"/>
    <w:rsid w:val="00132832"/>
    <w:rsid w:val="001729AC"/>
    <w:rsid w:val="001A08A5"/>
    <w:rsid w:val="001C42B5"/>
    <w:rsid w:val="001D1145"/>
    <w:rsid w:val="001D6AC4"/>
    <w:rsid w:val="001E1184"/>
    <w:rsid w:val="001E56B5"/>
    <w:rsid w:val="00203772"/>
    <w:rsid w:val="00214886"/>
    <w:rsid w:val="00223F4E"/>
    <w:rsid w:val="00246528"/>
    <w:rsid w:val="00262566"/>
    <w:rsid w:val="00283F9D"/>
    <w:rsid w:val="002964D6"/>
    <w:rsid w:val="002A0339"/>
    <w:rsid w:val="002B3F63"/>
    <w:rsid w:val="002C47ED"/>
    <w:rsid w:val="002D233D"/>
    <w:rsid w:val="00313B4F"/>
    <w:rsid w:val="00315917"/>
    <w:rsid w:val="0032402B"/>
    <w:rsid w:val="00347BD1"/>
    <w:rsid w:val="00392102"/>
    <w:rsid w:val="003B3B36"/>
    <w:rsid w:val="003D5E05"/>
    <w:rsid w:val="003E1481"/>
    <w:rsid w:val="003E3309"/>
    <w:rsid w:val="003E4F5B"/>
    <w:rsid w:val="00413685"/>
    <w:rsid w:val="0042267C"/>
    <w:rsid w:val="004265FF"/>
    <w:rsid w:val="00432225"/>
    <w:rsid w:val="0045218F"/>
    <w:rsid w:val="0045727D"/>
    <w:rsid w:val="00482B82"/>
    <w:rsid w:val="00490110"/>
    <w:rsid w:val="004B3262"/>
    <w:rsid w:val="004D7CDC"/>
    <w:rsid w:val="004F4B16"/>
    <w:rsid w:val="00500CEA"/>
    <w:rsid w:val="00534057"/>
    <w:rsid w:val="0053422D"/>
    <w:rsid w:val="00592516"/>
    <w:rsid w:val="005B5156"/>
    <w:rsid w:val="005B51BB"/>
    <w:rsid w:val="005C744D"/>
    <w:rsid w:val="005E4B48"/>
    <w:rsid w:val="005F02C1"/>
    <w:rsid w:val="00602E1A"/>
    <w:rsid w:val="006A3A99"/>
    <w:rsid w:val="006D6446"/>
    <w:rsid w:val="007105A4"/>
    <w:rsid w:val="007111D3"/>
    <w:rsid w:val="007804C4"/>
    <w:rsid w:val="0079723E"/>
    <w:rsid w:val="007A2B76"/>
    <w:rsid w:val="007D04F5"/>
    <w:rsid w:val="00826AC3"/>
    <w:rsid w:val="008606C2"/>
    <w:rsid w:val="00884AD6"/>
    <w:rsid w:val="008864F9"/>
    <w:rsid w:val="00887552"/>
    <w:rsid w:val="008C5219"/>
    <w:rsid w:val="008C7E24"/>
    <w:rsid w:val="008D3ED1"/>
    <w:rsid w:val="00913177"/>
    <w:rsid w:val="00965537"/>
    <w:rsid w:val="00970140"/>
    <w:rsid w:val="00987286"/>
    <w:rsid w:val="009D0E58"/>
    <w:rsid w:val="009D6450"/>
    <w:rsid w:val="009D6CD2"/>
    <w:rsid w:val="009E18CD"/>
    <w:rsid w:val="009E2101"/>
    <w:rsid w:val="00A0218E"/>
    <w:rsid w:val="00A12E70"/>
    <w:rsid w:val="00A160B5"/>
    <w:rsid w:val="00A16A72"/>
    <w:rsid w:val="00A4523B"/>
    <w:rsid w:val="00A56998"/>
    <w:rsid w:val="00A5714B"/>
    <w:rsid w:val="00A66CA3"/>
    <w:rsid w:val="00A66EB2"/>
    <w:rsid w:val="00A8351E"/>
    <w:rsid w:val="00A94B40"/>
    <w:rsid w:val="00B029FA"/>
    <w:rsid w:val="00B057A8"/>
    <w:rsid w:val="00B10CDD"/>
    <w:rsid w:val="00B12C7F"/>
    <w:rsid w:val="00B17E5E"/>
    <w:rsid w:val="00B20A43"/>
    <w:rsid w:val="00B56135"/>
    <w:rsid w:val="00B56D86"/>
    <w:rsid w:val="00B701DA"/>
    <w:rsid w:val="00B7769D"/>
    <w:rsid w:val="00BD2E1D"/>
    <w:rsid w:val="00BE4F97"/>
    <w:rsid w:val="00BE6DD8"/>
    <w:rsid w:val="00BF5582"/>
    <w:rsid w:val="00C629F5"/>
    <w:rsid w:val="00C646BF"/>
    <w:rsid w:val="00C731BD"/>
    <w:rsid w:val="00CB06BB"/>
    <w:rsid w:val="00CB4400"/>
    <w:rsid w:val="00CC4D00"/>
    <w:rsid w:val="00D01374"/>
    <w:rsid w:val="00D212DF"/>
    <w:rsid w:val="00D40304"/>
    <w:rsid w:val="00D50C8D"/>
    <w:rsid w:val="00D5191E"/>
    <w:rsid w:val="00D547A2"/>
    <w:rsid w:val="00D96273"/>
    <w:rsid w:val="00DB3941"/>
    <w:rsid w:val="00DD36AC"/>
    <w:rsid w:val="00E620C7"/>
    <w:rsid w:val="00E62785"/>
    <w:rsid w:val="00E62AEE"/>
    <w:rsid w:val="00E70984"/>
    <w:rsid w:val="00E93E9D"/>
    <w:rsid w:val="00EB1363"/>
    <w:rsid w:val="00F060E5"/>
    <w:rsid w:val="00F240C3"/>
    <w:rsid w:val="00F3248D"/>
    <w:rsid w:val="00F32A90"/>
    <w:rsid w:val="00F345CD"/>
    <w:rsid w:val="00F35D34"/>
    <w:rsid w:val="00F50417"/>
    <w:rsid w:val="00F55BE3"/>
    <w:rsid w:val="00F96DD6"/>
    <w:rsid w:val="00F9768F"/>
    <w:rsid w:val="00FD4325"/>
    <w:rsid w:val="00FD4624"/>
    <w:rsid w:val="23C94608"/>
    <w:rsid w:val="40C04199"/>
    <w:rsid w:val="65799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2B7878"/>
  <w15:docId w15:val="{551A9650-7768-4E9F-9FF4-8BE8245A4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6CA3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character" w:styleId="HTMLTypewriter">
    <w:name w:val="HTML Typewriter"/>
    <w:basedOn w:val="DefaultParagraphFont"/>
    <w:uiPriority w:val="99"/>
    <w:unhideWhenUsed/>
    <w:rsid w:val="00A160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DB6837232ED48A6380C02EFBC7CB3" ma:contentTypeVersion="0" ma:contentTypeDescription="Create a new document." ma:contentTypeScope="" ma:versionID="73a2e799b77ceb001ca1d71417644d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04659C-D01D-430A-93AC-C254F8B82F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5E113E-0634-497D-B0EF-BACE07BB46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59E234-6BEE-4D01-853D-374BFE21CD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36</cp:revision>
  <cp:lastPrinted>2009-11-13T18:11:00Z</cp:lastPrinted>
  <dcterms:created xsi:type="dcterms:W3CDTF">2007-10-21T05:16:00Z</dcterms:created>
  <dcterms:modified xsi:type="dcterms:W3CDTF">2020-04-22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DB6837232ED48A6380C02EFBC7CB3</vt:lpwstr>
  </property>
</Properties>
</file>